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stimat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oup vs. solo forag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, 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year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year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, 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year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, 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urr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, 0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ime to high t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, 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lank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5, 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5, 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umber of mant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, 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d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oup siz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, 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year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year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3, -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year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, 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urr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0, 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ime to high t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, 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lankt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8, 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, 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umber of mant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, 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d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oup leadershi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7, -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5, 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atu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, 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jury status (shark bit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7, 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jury status (anthropogenic injur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8, 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3T16:56:18Z</dcterms:created>
  <dcterms:modified xsi:type="dcterms:W3CDTF">2024-03-03T16:5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